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6bee6ce922309d7d20dcedc5ecfd60161c3e967"/>
    <w:p>
      <w:pPr>
        <w:pStyle w:val="Heading1"/>
      </w:pPr>
      <w:r>
        <w:t xml:space="preserve">Cover Letter for Petroleum Engineer Position in Egypt Alexandria</w:t>
      </w:r>
    </w:p>
    <w:p>
      <w:pPr>
        <w:pStyle w:val="FirstParagraph"/>
      </w:pPr>
      <w:r>
        <w:t xml:space="preserve">Dear Hiring Manager,</w:t>
      </w:r>
    </w:p>
    <w:p>
      <w:pPr>
        <w:pStyle w:val="BodyText"/>
      </w:pPr>
      <w:r>
        <w:t xml:space="preserve">I am writing to express my interest in the Petroleum Engineer position at [Company Name] in Egypt Alexandria. As a dedicated and experienced professional in the field of petroleum engineering, I am eager to contribute my expertise and passion for energy solutions to a dynamic organization like yours. This opportunity aligns perfectly with my career goals, and I am particularly excited about the chance to work within Egypt’s thriving energy sector, especially in the historically significant region of Alexandria.</w:t>
      </w:r>
    </w:p>
    <w:p>
      <w:pPr>
        <w:pStyle w:val="BodyText"/>
      </w:pPr>
      <w:r>
        <w:t xml:space="preserve">With [X years] of hands-on experience in petroleum engineering, I have developed a strong foundation in reservoir management, drilling operations, production optimization, and environmental compliance. My academic background includes a Bachelor’s and Master’s degree in Petroleum Engineering from [University Name], where I graduated with honors. This educational journey equipped me with the technical knowledge and analytical skills necessary to tackle complex challenges in the oil and gas industry. Furthermore, my professional experience has allowed me to work on diverse projects across different geographies, including [specific regions or countries], which has broadened my understanding of global energy dynamics and local market needs.</w:t>
      </w:r>
    </w:p>
    <w:p>
      <w:pPr>
        <w:pStyle w:val="BodyText"/>
      </w:pPr>
      <w:r>
        <w:t xml:space="preserve">A key aspect of my career has been my ability to adapt to varying operational environments while maintaining a focus on efficiency and sustainability. In my previous role at [Previous Company Name], I led a team to optimize production rates in a mature oil field by implementing advanced reservoir simulation techniques. This project not only improved the field’s output by 15% but also reduced downtime and operational costs, demonstrating my commitment to innovation and value creation. Additionally, I have extensive experience in well planning, hydraulic fracturing, and enhanced oil recovery methods, which I believe are critical for the continued growth of Egypt’s energy sector.</w:t>
      </w:r>
    </w:p>
    <w:p>
      <w:pPr>
        <w:pStyle w:val="BodyText"/>
      </w:pPr>
      <w:r>
        <w:t xml:space="preserve">Egypt Alexandria holds a unique position in the country’s energy landscape. As a coastal city with access to significant offshore hydrocarbon reserves, Alexandria is at the forefront of Egypt’s efforts to diversify its energy sources and meet rising domestic and international demand. My familiarity with the region’s geological characteristics, regulatory framework, and industry challenges makes me well-suited to contribute meaningfully to your team. I am particularly interested in leveraging my expertise in unconventional resource development and digital oilfield technologies to support projects that align with Egypt’s vision for energy security and economic growth.</w:t>
      </w:r>
    </w:p>
    <w:p>
      <w:pPr>
        <w:pStyle w:val="BodyText"/>
      </w:pPr>
      <w:r>
        <w:t xml:space="preserve">One of the strengths that sets me apart is my ability to collaborate effectively with multidisciplinary teams. Whether working alongside geologists, drilling engineers, or environmental specialists, I prioritize open communication and a results-oriented approach. In a recent project in [specific location], I coordinated with cross-functional teams to implement a data-driven production strategy that increased recovery rates by 20%. This experience reinforced my belief that successful petroleum engineering requires not only technical excellence but also strong interpersonal skills and a willingness to embrace new ideas.</w:t>
      </w:r>
    </w:p>
    <w:p>
      <w:pPr>
        <w:pStyle w:val="BodyText"/>
      </w:pPr>
      <w:r>
        <w:t xml:space="preserve">Another reason I am drawn to this opportunity in Egypt Alexandria is the potential to contribute to sustainable energy practices. As the global industry shifts toward greener solutions, I have been actively involved in initiatives focused on reducing carbon footprints and improving energy efficiency. For example, I participated in a project that integrated renewable energy sources into conventional oil production processes, resulting in a 10% reduction in greenhouse gas emissions. I am committed to supporting similar efforts in Egypt Alexandria, where the balance between economic development and environmental stewardship is crucial.</w:t>
      </w:r>
    </w:p>
    <w:p>
      <w:pPr>
        <w:pStyle w:val="BodyText"/>
      </w:pPr>
      <w:r>
        <w:t xml:space="preserve">My motivation to work as a Petroleum Engineer in Egypt Alexandria is also driven by my appreciation for the region’s rich cultural heritage and its role as a hub for innovation. The city’s strategic location along the Mediterranean Sea offers unique opportunities for collaboration with international stakeholders, and I am eager to contribute to projects that strengthen Egypt’s position as a key player in the global energy market. Additionally, I am confident that my adaptability and problem-solving skills will enable me to thrive in this dynamic environment.</w:t>
      </w:r>
    </w:p>
    <w:p>
      <w:pPr>
        <w:pStyle w:val="BodyText"/>
      </w:pPr>
      <w:r>
        <w:t xml:space="preserve">In conclusion, I am enthusiastic about the possibility of joining your team as a Petroleum Engineer in Egypt Alexandria. My technical expertise, combined with my passion for sustainable energy solutions and commitment to excellence, makes me a strong candidate for this role. I would welcome the opportunity to discuss how my background and skills align with your organization’s goals. Thank you for considering my application, and I look forward to the possibility of contributing to your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3T11:37:27Z</dcterms:created>
  <dcterms:modified xsi:type="dcterms:W3CDTF">2026-07-23T11:37:27Z</dcterms:modified>
</cp:coreProperties>
</file>

<file path=docProps/custom.xml><?xml version="1.0" encoding="utf-8"?>
<Properties xmlns="http://schemas.openxmlformats.org/officeDocument/2006/custom-properties" xmlns:vt="http://schemas.openxmlformats.org/officeDocument/2006/docPropsVTypes"/>
</file>